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E17AF4" w14:textId="012DC00E" w:rsidR="00583E2E" w:rsidRPr="00583E2E" w:rsidRDefault="00583E2E" w:rsidP="00583E2E">
      <w:pPr>
        <w:spacing w:after="120" w:line="240" w:lineRule="auto"/>
        <w:jc w:val="center"/>
        <w:rPr>
          <w:rFonts w:cstheme="minorHAnsi"/>
          <w:b/>
        </w:rPr>
      </w:pPr>
      <w:bookmarkStart w:id="0" w:name="_GoBack"/>
      <w:bookmarkEnd w:id="0"/>
      <w:r w:rsidRPr="00583E2E">
        <w:rPr>
          <w:rFonts w:cstheme="minorHAnsi"/>
          <w:b/>
        </w:rPr>
        <w:t>T.C.</w:t>
      </w:r>
    </w:p>
    <w:p w14:paraId="6EA1D598" w14:textId="5CB75269" w:rsidR="00F63CB0" w:rsidRPr="00583E2E" w:rsidRDefault="00583E2E" w:rsidP="00583E2E">
      <w:pPr>
        <w:spacing w:after="120" w:line="240" w:lineRule="auto"/>
        <w:jc w:val="center"/>
        <w:rPr>
          <w:rFonts w:cstheme="minorHAnsi"/>
          <w:b/>
        </w:rPr>
      </w:pPr>
      <w:r w:rsidRPr="00583E2E">
        <w:rPr>
          <w:rFonts w:cstheme="minorHAnsi"/>
          <w:b/>
        </w:rPr>
        <w:t xml:space="preserve">KÜTAHYA DUMLUPINAR ÜNİVERSİTESİ </w:t>
      </w:r>
    </w:p>
    <w:p w14:paraId="018E912F" w14:textId="6D339212" w:rsidR="00583E2E" w:rsidRPr="00583E2E" w:rsidRDefault="00583E2E" w:rsidP="00583E2E">
      <w:pPr>
        <w:spacing w:after="120" w:line="240" w:lineRule="auto"/>
        <w:jc w:val="center"/>
        <w:rPr>
          <w:rFonts w:cstheme="minorHAnsi"/>
          <w:b/>
        </w:rPr>
      </w:pPr>
      <w:r w:rsidRPr="00583E2E">
        <w:rPr>
          <w:rFonts w:cstheme="minorHAnsi"/>
          <w:b/>
        </w:rPr>
        <w:t>FEN BİLİMLERİ ENSTİTÜSÜ</w:t>
      </w:r>
    </w:p>
    <w:p w14:paraId="518C286C" w14:textId="77777777" w:rsidR="007D4955" w:rsidRPr="00583E2E" w:rsidRDefault="007D4955" w:rsidP="00583E2E">
      <w:pPr>
        <w:spacing w:after="120" w:line="240" w:lineRule="auto"/>
        <w:jc w:val="center"/>
        <w:rPr>
          <w:rFonts w:cstheme="minorHAnsi"/>
          <w:b/>
        </w:rPr>
      </w:pPr>
      <w:r w:rsidRPr="00583E2E">
        <w:rPr>
          <w:rFonts w:cstheme="minorHAnsi"/>
          <w:b/>
        </w:rPr>
        <w:t>BİLGİSAYAR MÜHENDİSLİĞİ ANABİLİM DALI BAŞKANLIĞINA</w:t>
      </w:r>
    </w:p>
    <w:p w14:paraId="08F788FC" w14:textId="77777777" w:rsidR="007D4955" w:rsidRPr="00583E2E" w:rsidRDefault="007D4955" w:rsidP="007D4955">
      <w:pPr>
        <w:rPr>
          <w:rFonts w:cstheme="minorHAnsi"/>
          <w:b/>
        </w:rPr>
      </w:pPr>
    </w:p>
    <w:p w14:paraId="1B4EE58B" w14:textId="40AD43A7" w:rsidR="00F63CB0" w:rsidRPr="00583E2E" w:rsidRDefault="007D4955" w:rsidP="00F63CB0">
      <w:pPr>
        <w:ind w:firstLine="708"/>
        <w:jc w:val="both"/>
        <w:rPr>
          <w:rFonts w:cstheme="minorHAnsi"/>
        </w:rPr>
      </w:pPr>
      <w:r w:rsidRPr="00583E2E">
        <w:rPr>
          <w:rFonts w:cstheme="minorHAnsi"/>
        </w:rPr>
        <w:t xml:space="preserve">Danışmanlığını yürütmekte olduğum </w:t>
      </w:r>
      <w:proofErr w:type="gramStart"/>
      <w:r w:rsidR="00583E2E" w:rsidRPr="00583E2E">
        <w:rPr>
          <w:rFonts w:cstheme="minorHAnsi"/>
        </w:rPr>
        <w:t>…………..</w:t>
      </w:r>
      <w:proofErr w:type="gramEnd"/>
      <w:r w:rsidRPr="00583E2E">
        <w:rPr>
          <w:rFonts w:cstheme="minorHAnsi"/>
        </w:rPr>
        <w:t xml:space="preserve"> numaralı</w:t>
      </w:r>
      <w:r w:rsidR="00583E2E" w:rsidRPr="00583E2E">
        <w:rPr>
          <w:rFonts w:cstheme="minorHAnsi"/>
        </w:rPr>
        <w:t>,</w:t>
      </w:r>
      <w:r w:rsidRPr="00583E2E">
        <w:rPr>
          <w:rFonts w:cstheme="minorHAnsi"/>
        </w:rPr>
        <w:t xml:space="preserve"> </w:t>
      </w:r>
      <w:proofErr w:type="gramStart"/>
      <w:r w:rsidR="00583E2E" w:rsidRPr="00583E2E">
        <w:rPr>
          <w:rFonts w:cstheme="minorHAnsi"/>
        </w:rPr>
        <w:t>……………….</w:t>
      </w:r>
      <w:proofErr w:type="gramEnd"/>
      <w:r w:rsidRPr="00583E2E">
        <w:rPr>
          <w:rFonts w:cstheme="minorHAnsi"/>
        </w:rPr>
        <w:t xml:space="preserve"> </w:t>
      </w:r>
      <w:proofErr w:type="gramStart"/>
      <w:r w:rsidRPr="00583E2E">
        <w:rPr>
          <w:rFonts w:cstheme="minorHAnsi"/>
        </w:rPr>
        <w:t>isimli</w:t>
      </w:r>
      <w:proofErr w:type="gramEnd"/>
      <w:r w:rsidRPr="00583E2E">
        <w:rPr>
          <w:rFonts w:cstheme="minorHAnsi"/>
        </w:rPr>
        <w:t xml:space="preserve"> öğrencinin </w:t>
      </w:r>
      <w:r w:rsidR="00583E2E" w:rsidRPr="00583E2E">
        <w:rPr>
          <w:rFonts w:cstheme="minorHAnsi"/>
        </w:rPr>
        <w:t>“</w:t>
      </w:r>
      <w:r w:rsidR="00F63CB0" w:rsidRPr="00583E2E">
        <w:rPr>
          <w:rFonts w:cstheme="minorHAnsi"/>
        </w:rPr>
        <w:t>S</w:t>
      </w:r>
      <w:r w:rsidRPr="00583E2E">
        <w:rPr>
          <w:rFonts w:cstheme="minorHAnsi"/>
        </w:rPr>
        <w:t>eminer</w:t>
      </w:r>
      <w:r w:rsidR="00583E2E" w:rsidRPr="00583E2E">
        <w:rPr>
          <w:rFonts w:cstheme="minorHAnsi"/>
        </w:rPr>
        <w:t>”</w:t>
      </w:r>
      <w:r w:rsidRPr="00583E2E">
        <w:rPr>
          <w:rFonts w:cstheme="minorHAnsi"/>
        </w:rPr>
        <w:t xml:space="preserve"> dersi sunumu aşağıdaki tabloda belirttiğim yer, tarih ve saatte yapılacaktır.</w:t>
      </w:r>
      <w:r w:rsidR="00F63CB0" w:rsidRPr="00583E2E">
        <w:rPr>
          <w:rFonts w:cstheme="minorHAnsi"/>
        </w:rPr>
        <w:t xml:space="preserve"> Fen Bilimleri Enstitüsü Web sayfasında yayınlanmak üzere;</w:t>
      </w:r>
    </w:p>
    <w:p w14:paraId="7ED11312" w14:textId="07BA34F7" w:rsidR="00F63CB0" w:rsidRPr="00583E2E" w:rsidRDefault="00F63CB0" w:rsidP="00F63CB0">
      <w:pPr>
        <w:ind w:firstLine="708"/>
        <w:jc w:val="both"/>
        <w:rPr>
          <w:rFonts w:cstheme="minorHAnsi"/>
        </w:rPr>
      </w:pPr>
      <w:r w:rsidRPr="00583E2E">
        <w:rPr>
          <w:rFonts w:cstheme="minorHAnsi"/>
        </w:rPr>
        <w:t>Gereğini bilgilerinize arz ederim.</w:t>
      </w:r>
    </w:p>
    <w:p w14:paraId="0D8E9DD5" w14:textId="77777777" w:rsidR="00583E2E" w:rsidRPr="00583E2E" w:rsidRDefault="00583E2E" w:rsidP="00F63CB0">
      <w:pPr>
        <w:ind w:firstLine="708"/>
        <w:jc w:val="both"/>
        <w:rPr>
          <w:rFonts w:cstheme="minorHAnsi"/>
        </w:rPr>
      </w:pPr>
    </w:p>
    <w:tbl>
      <w:tblPr>
        <w:tblStyle w:val="TabloKlavuzu"/>
        <w:tblpPr w:leftFromText="45" w:rightFromText="45" w:vertAnchor="text" w:tblpXSpec="center"/>
        <w:tblW w:w="0" w:type="auto"/>
        <w:tblLook w:val="04A0" w:firstRow="1" w:lastRow="0" w:firstColumn="1" w:lastColumn="0" w:noHBand="0" w:noVBand="1"/>
      </w:tblPr>
      <w:tblGrid>
        <w:gridCol w:w="1129"/>
        <w:gridCol w:w="1843"/>
        <w:gridCol w:w="1985"/>
        <w:gridCol w:w="1417"/>
        <w:gridCol w:w="1276"/>
        <w:gridCol w:w="1351"/>
      </w:tblGrid>
      <w:tr w:rsidR="00583E2E" w:rsidRPr="00583E2E" w14:paraId="74F02CE0" w14:textId="77777777" w:rsidTr="00583E2E">
        <w:tc>
          <w:tcPr>
            <w:tcW w:w="2972" w:type="dxa"/>
            <w:gridSpan w:val="2"/>
          </w:tcPr>
          <w:p w14:paraId="596E1972" w14:textId="3F8218B4" w:rsidR="00583E2E" w:rsidRPr="00583E2E" w:rsidRDefault="00583E2E" w:rsidP="00D22E49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</w:pPr>
            <w:r w:rsidRPr="00583E2E"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  <w:t>Öğrenci</w:t>
            </w:r>
          </w:p>
        </w:tc>
        <w:tc>
          <w:tcPr>
            <w:tcW w:w="6029" w:type="dxa"/>
            <w:gridSpan w:val="4"/>
          </w:tcPr>
          <w:p w14:paraId="2EC27430" w14:textId="4A6A5CFA" w:rsidR="00583E2E" w:rsidRPr="00583E2E" w:rsidRDefault="00583E2E" w:rsidP="00D22E49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</w:pPr>
            <w:r w:rsidRPr="00583E2E"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  <w:t>Seminer</w:t>
            </w:r>
          </w:p>
        </w:tc>
      </w:tr>
      <w:tr w:rsidR="00583E2E" w:rsidRPr="00583E2E" w14:paraId="6B57B07D" w14:textId="77777777" w:rsidTr="00583E2E">
        <w:tc>
          <w:tcPr>
            <w:tcW w:w="1129" w:type="dxa"/>
            <w:hideMark/>
          </w:tcPr>
          <w:p w14:paraId="693FF3C0" w14:textId="06B09649" w:rsidR="00583E2E" w:rsidRPr="00583E2E" w:rsidRDefault="00583E2E" w:rsidP="00D22E49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583E2E"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  <w:t>No</w:t>
            </w:r>
          </w:p>
        </w:tc>
        <w:tc>
          <w:tcPr>
            <w:tcW w:w="1843" w:type="dxa"/>
            <w:hideMark/>
          </w:tcPr>
          <w:p w14:paraId="52868654" w14:textId="7CFA9557" w:rsidR="00583E2E" w:rsidRPr="00583E2E" w:rsidRDefault="00583E2E" w:rsidP="00D22E49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583E2E"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  <w:t>Adı Soyadı</w:t>
            </w:r>
          </w:p>
        </w:tc>
        <w:tc>
          <w:tcPr>
            <w:tcW w:w="1985" w:type="dxa"/>
            <w:hideMark/>
          </w:tcPr>
          <w:p w14:paraId="2A47E506" w14:textId="14382EDC" w:rsidR="00583E2E" w:rsidRPr="00583E2E" w:rsidRDefault="00583E2E" w:rsidP="00D22E49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583E2E"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  <w:t>Konusu</w:t>
            </w:r>
          </w:p>
        </w:tc>
        <w:tc>
          <w:tcPr>
            <w:tcW w:w="1417" w:type="dxa"/>
            <w:hideMark/>
          </w:tcPr>
          <w:p w14:paraId="79E7A830" w14:textId="125D790D" w:rsidR="00583E2E" w:rsidRPr="00583E2E" w:rsidRDefault="00583E2E" w:rsidP="00D22E49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  <w:t>S</w:t>
            </w:r>
            <w:r w:rsidRPr="00583E2E"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  <w:t>unum Tarihi</w:t>
            </w:r>
          </w:p>
        </w:tc>
        <w:tc>
          <w:tcPr>
            <w:tcW w:w="1276" w:type="dxa"/>
            <w:hideMark/>
          </w:tcPr>
          <w:p w14:paraId="0331026C" w14:textId="26F9A551" w:rsidR="00583E2E" w:rsidRPr="00583E2E" w:rsidRDefault="00583E2E" w:rsidP="00D22E49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583E2E"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  <w:t>Sunum Yeri</w:t>
            </w:r>
          </w:p>
        </w:tc>
        <w:tc>
          <w:tcPr>
            <w:tcW w:w="1351" w:type="dxa"/>
            <w:hideMark/>
          </w:tcPr>
          <w:p w14:paraId="691BC6D6" w14:textId="5247D3BD" w:rsidR="00583E2E" w:rsidRPr="00583E2E" w:rsidRDefault="00583E2E" w:rsidP="00D22E49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583E2E"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  <w:t>Sunum Saati</w:t>
            </w:r>
          </w:p>
        </w:tc>
      </w:tr>
      <w:tr w:rsidR="00583E2E" w:rsidRPr="00583E2E" w14:paraId="5D0A50CE" w14:textId="77777777" w:rsidTr="00583E2E">
        <w:tc>
          <w:tcPr>
            <w:tcW w:w="1129" w:type="dxa"/>
          </w:tcPr>
          <w:p w14:paraId="16626072" w14:textId="77777777" w:rsidR="00583E2E" w:rsidRPr="00583E2E" w:rsidRDefault="00583E2E" w:rsidP="00583E2E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</w:tcPr>
          <w:p w14:paraId="571AAD89" w14:textId="77777777" w:rsidR="00583E2E" w:rsidRPr="00583E2E" w:rsidRDefault="00583E2E" w:rsidP="00583E2E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985" w:type="dxa"/>
          </w:tcPr>
          <w:p w14:paraId="139D211D" w14:textId="77777777" w:rsidR="00583E2E" w:rsidRPr="00583E2E" w:rsidRDefault="00583E2E" w:rsidP="00583E2E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417" w:type="dxa"/>
          </w:tcPr>
          <w:p w14:paraId="0E0C14A1" w14:textId="77777777" w:rsidR="00583E2E" w:rsidRPr="00583E2E" w:rsidRDefault="00583E2E" w:rsidP="00583E2E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276" w:type="dxa"/>
          </w:tcPr>
          <w:p w14:paraId="008015B8" w14:textId="77777777" w:rsidR="00583E2E" w:rsidRPr="00583E2E" w:rsidRDefault="00583E2E" w:rsidP="00583E2E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51" w:type="dxa"/>
          </w:tcPr>
          <w:p w14:paraId="4CCDF448" w14:textId="77777777" w:rsidR="00583E2E" w:rsidRPr="00583E2E" w:rsidRDefault="00583E2E" w:rsidP="00583E2E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tr-TR"/>
              </w:rPr>
            </w:pPr>
          </w:p>
        </w:tc>
      </w:tr>
    </w:tbl>
    <w:p w14:paraId="35D5885C" w14:textId="77777777" w:rsidR="00F63CB0" w:rsidRPr="00583E2E" w:rsidRDefault="00F63CB0" w:rsidP="00F63CB0">
      <w:pPr>
        <w:ind w:firstLine="708"/>
        <w:jc w:val="both"/>
        <w:rPr>
          <w:rFonts w:cstheme="minorHAnsi"/>
        </w:rPr>
      </w:pPr>
    </w:p>
    <w:p w14:paraId="5BDCFDC6" w14:textId="77777777" w:rsidR="00056FF2" w:rsidRDefault="00056FF2" w:rsidP="00F63CB0">
      <w:pPr>
        <w:ind w:firstLine="708"/>
        <w:jc w:val="both"/>
      </w:pPr>
    </w:p>
    <w:p w14:paraId="1DF03A6B" w14:textId="77777777" w:rsidR="007D4955" w:rsidRPr="007D4955" w:rsidRDefault="007D4955" w:rsidP="007D4955">
      <w:pPr>
        <w:jc w:val="both"/>
      </w:pPr>
    </w:p>
    <w:p w14:paraId="23FDCF06" w14:textId="77777777" w:rsidR="007D4955" w:rsidRDefault="007D4955" w:rsidP="007D4955">
      <w:pPr>
        <w:jc w:val="both"/>
      </w:pPr>
    </w:p>
    <w:p w14:paraId="5AFBDCD7" w14:textId="77777777" w:rsidR="00056FF2" w:rsidRDefault="00056FF2" w:rsidP="007D4955">
      <w:pPr>
        <w:jc w:val="both"/>
      </w:pPr>
    </w:p>
    <w:p w14:paraId="0B53FEC6" w14:textId="77777777" w:rsidR="00056FF2" w:rsidRDefault="00056FF2" w:rsidP="007D4955">
      <w:pPr>
        <w:jc w:val="both"/>
      </w:pPr>
    </w:p>
    <w:p w14:paraId="30619D2A" w14:textId="2F82A3E5" w:rsidR="00056FF2" w:rsidRDefault="00583E2E" w:rsidP="00056FF2">
      <w:pPr>
        <w:ind w:left="5664" w:firstLine="708"/>
        <w:jc w:val="both"/>
      </w:pPr>
      <w:r>
        <w:t xml:space="preserve">        </w:t>
      </w:r>
      <w:r w:rsidR="00056FF2">
        <w:t xml:space="preserve">  </w:t>
      </w:r>
      <w:r>
        <w:t>../../</w:t>
      </w:r>
      <w:r w:rsidR="00D22E49">
        <w:t>…</w:t>
      </w:r>
      <w:r>
        <w:t>.</w:t>
      </w:r>
    </w:p>
    <w:p w14:paraId="2BD726AE" w14:textId="066BE93B" w:rsidR="00056FF2" w:rsidRDefault="00D22E49" w:rsidP="00056FF2">
      <w:pPr>
        <w:ind w:left="4956" w:firstLine="708"/>
      </w:pPr>
      <w:r>
        <w:t xml:space="preserve">    </w:t>
      </w:r>
      <w:r w:rsidR="00583E2E">
        <w:t>…………………………………………</w:t>
      </w:r>
    </w:p>
    <w:p w14:paraId="77F3B38E" w14:textId="77777777" w:rsidR="00056FF2" w:rsidRDefault="00056FF2" w:rsidP="00056FF2">
      <w:pPr>
        <w:ind w:left="5664" w:firstLine="708"/>
      </w:pPr>
      <w:r>
        <w:t xml:space="preserve">      </w:t>
      </w:r>
      <w:r w:rsidR="007D4955">
        <w:t>Danışman</w:t>
      </w:r>
    </w:p>
    <w:p w14:paraId="5B3C4053" w14:textId="3349AD67" w:rsidR="00EC22E2" w:rsidRDefault="00EC22E2"/>
    <w:sectPr w:rsidR="00EC22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rU0NDA3NzExMLVQ0lEKTi0uzszPAykwrAUAsh4LgCwAAAA="/>
  </w:docVars>
  <w:rsids>
    <w:rsidRoot w:val="007D4955"/>
    <w:rsid w:val="00056FF2"/>
    <w:rsid w:val="000B4C34"/>
    <w:rsid w:val="0017335D"/>
    <w:rsid w:val="001865D6"/>
    <w:rsid w:val="001F7612"/>
    <w:rsid w:val="00274F09"/>
    <w:rsid w:val="002B3C21"/>
    <w:rsid w:val="004A1DF9"/>
    <w:rsid w:val="00583E2E"/>
    <w:rsid w:val="005C2DD0"/>
    <w:rsid w:val="006227D5"/>
    <w:rsid w:val="00630998"/>
    <w:rsid w:val="0066782F"/>
    <w:rsid w:val="007D4955"/>
    <w:rsid w:val="00BC57FD"/>
    <w:rsid w:val="00C70178"/>
    <w:rsid w:val="00D22E49"/>
    <w:rsid w:val="00D6718A"/>
    <w:rsid w:val="00E23D21"/>
    <w:rsid w:val="00E26A79"/>
    <w:rsid w:val="00EC22E2"/>
    <w:rsid w:val="00F63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CEF750"/>
  <w15:chartTrackingRefBased/>
  <w15:docId w15:val="{95C64E82-144B-4D13-AEC9-B3EF1EB72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D4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056F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56F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8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 Yalçın</dc:creator>
  <cp:keywords/>
  <dc:description/>
  <cp:lastModifiedBy>Durmuş ÖZDEMİR</cp:lastModifiedBy>
  <cp:revision>2</cp:revision>
  <cp:lastPrinted>2019-04-10T14:02:00Z</cp:lastPrinted>
  <dcterms:created xsi:type="dcterms:W3CDTF">2019-12-05T13:40:00Z</dcterms:created>
  <dcterms:modified xsi:type="dcterms:W3CDTF">2019-12-05T13:40:00Z</dcterms:modified>
</cp:coreProperties>
</file>